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Dietitian position at [Organization Name] in Tanzania Dar es Salaam. As a passionate and dedicated professional with a strong background in nutrition science and community health, I am eager to contribute my expertise to support the nutritional well-being of individuals and families in this vibrant region. My experience as a Dietitian, combined with my commitment to improving public health outcomes, aligns perfectly with the mission of your organization. I am particularly drawn to this opportunity because of Tanzania Dar es Salaam’s unique cultural diversity and its growing need for accessible, culturally sensitive nutritional care.</w:t>
      </w:r>
    </w:p>
    <w:p>
      <w:pPr>
        <w:pStyle w:val="BodyText"/>
      </w:pPr>
      <w:r>
        <w:t xml:space="preserve">Throughout my career as a Dietitian, I have focused on empowering individuals through personalized nutrition education, disease prevention, and therapeutic dietary interventions. My work has spanned both clinical settings and community-based initiatives, where I have collaborated with healthcare providers to develop comprehensive care plans for patients with chronic conditions such as diabetes, hypertension, and malnutrition. In Tanzania Dar es Salaam, where the population faces significant challenges related to food insecurity and diet-related illnesses, I believe my skills can make a meaningful impact. My goal is to bridge the gap between scientific knowledge and practical solutions tailored to local needs.</w:t>
      </w:r>
    </w:p>
    <w:p>
      <w:pPr>
        <w:pStyle w:val="BodyText"/>
      </w:pPr>
      <w:r>
        <w:t xml:space="preserve">One of my most rewarding experiences as a Dietitian was working with a nonprofit organization in Dar es Salaam to launch a community nutrition program targeting undernourished children and pregnant women. This initiative involved conducting workshops on balanced diets, distributing nutrient-rich food packages, and educating caregivers on the importance of breastfeeding and early childhood nutrition. The success of this program highlighted the critical role that Dietitians play in fostering sustainable health practices within communities. I am confident that my hands-on experience in similar settings has prepared me to contribute effectively to your team’s goals.</w:t>
      </w:r>
    </w:p>
    <w:p>
      <w:pPr>
        <w:pStyle w:val="BodyText"/>
      </w:pPr>
      <w:r>
        <w:t xml:space="preserve">As a Dietitian, I understand the importance of cultural competence and adaptability. Tanzania Dar es Salaam is home to a rich tapestry of ethnic groups, each with distinct dietary traditions and health beliefs. My ability to communicate effectively in multiple languages—including English and Swahili—allows me to connect with patients from diverse backgrounds. I have also conducted research on local food systems, which has deepened my understanding of how traditional diets can be integrated into modern nutritional strategies. This knowledge enables me to create dietary recommendations that are both evidence-based and respectful of cultural practices, a vital consideration for any Dietitian working in Tanzania Dar es Salaam.</w:t>
      </w:r>
    </w:p>
    <w:p>
      <w:pPr>
        <w:pStyle w:val="BodyText"/>
      </w:pPr>
      <w:r>
        <w:t xml:space="preserve">In addition to my clinical expertise, I am committed to advancing public health through education and advocacy. I have led several campaigns to raise awareness about the dangers of processed foods and the benefits of locally sourced ingredients. For example, during a recent initiative with a local school in Dar es Salaam, I helped design a curriculum that taught students how to grow their own vegetables and prepare healthy meals using traditional recipes. This project not only improved students’ dietary habits but also strengthened their connection to their cultural heritage. I believe that empowering communities through education is one of the most effective ways to address long-term health challenges, and I am excited about the opportunity to contribute similarly in your organization.</w:t>
      </w:r>
    </w:p>
    <w:p>
      <w:pPr>
        <w:pStyle w:val="BodyText"/>
      </w:pPr>
      <w:r>
        <w:t xml:space="preserve">What excites me most about this position is the chance to collaborate with a team that shares my vision for equitable healthcare. Tanzania Dar es Salaam’s dynamic environment offers unique opportunities to innovate and make a difference in a rapidly growing urban population. I am particularly interested in working on projects that address the rising prevalence of non-communicable diseases, which are increasingly linked to changes in diet and lifestyle. My experience in designing nutrition interventions for diverse populations, coupled with my ability to analyze data and adapt strategies based on community feedback, positions me to contribute meaningfully to your mission.</w:t>
      </w:r>
    </w:p>
    <w:p>
      <w:pPr>
        <w:pStyle w:val="BodyText"/>
      </w:pPr>
      <w:r>
        <w:t xml:space="preserve">I am also deeply committed to professional growth and staying current with advancements in the field of nutrition science. I regularly attend workshops and conferences focused on global health challenges, including those specific to sub-Saharan Africa. For instance, I recently participated in a seminar on the role of nutrition in combating HIV/AIDS-related malnutrition, which further reinforced my passion for working in resource-limited settings. In Tanzania Dar es Salaam, where access to specialized healthcare services can be limited, I am eager to apply these insights to develop cost-effective and sustainable solutions.</w:t>
      </w:r>
    </w:p>
    <w:p>
      <w:pPr>
        <w:pStyle w:val="BodyText"/>
      </w:pPr>
      <w:r>
        <w:t xml:space="preserve">Finally, I would like to express my genuine enthusiasm for the opportunity to join your team. The combination of my qualifications as a Dietitian, my experience in community health, and my deep appreciation for the cultural and social context of Tanzania Dar es Salaam makes me an ideal candidate for this role. I am confident that my dedication to improving health outcomes through nutrition will align with your organization’s values and goals. I would welcome the chance to discuss how I can contribute to your work in more detail.</w:t>
      </w:r>
    </w:p>
    <w:p>
      <w:pPr>
        <w:pStyle w:val="BodyText"/>
      </w:pPr>
      <w:r>
        <w:t xml:space="preserve">Thank you for considering my application. I look forward to the possibility of contributing to [Organization Name]’s mission and making a lasting impact on the health of communities in Tanzania Dar es Sala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Tanzania Dar es Salaam</dc:title>
  <dc:creator/>
  <cp:keywords/>
  <dcterms:created xsi:type="dcterms:W3CDTF">2026-07-24T11:44:50Z</dcterms:created>
  <dcterms:modified xsi:type="dcterms:W3CDTF">2026-07-24T11:44:50Z</dcterms:modified>
</cp:coreProperties>
</file>

<file path=docProps/custom.xml><?xml version="1.0" encoding="utf-8"?>
<Properties xmlns="http://schemas.openxmlformats.org/officeDocument/2006/custom-properties" xmlns:vt="http://schemas.openxmlformats.org/officeDocument/2006/docPropsVTypes"/>
</file>